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A9F8F" w14:textId="77777777" w:rsidR="00DB4F3A" w:rsidRDefault="00F7703F" w:rsidP="00F7703F">
      <w:pPr>
        <w:pStyle w:val="FirstParagraph"/>
        <w:spacing w:before="0" w:after="0"/>
      </w:pP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(constant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logn</m:t>
            </m:r>
          </m:e>
        </m:d>
      </m:oMath>
      <w:r>
        <w:t xml:space="preserve"> (logarithmic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(linear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 log n</m:t>
            </m:r>
          </m:e>
        </m:d>
      </m:oMath>
      <w:r>
        <w:t xml:space="preserve"> (quasilinear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  <w:r>
        <w:t xml:space="preserve"> (quadratic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</m:oMath>
      <w:r>
        <w:t xml:space="preserve"> (cubic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d>
      </m:oMath>
      <w:r>
        <w:t xml:space="preserve"> (exponential time) &lt;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e>
        </m:d>
      </m:oMath>
      <w:r>
        <w:t xml:space="preserve"> (exponential time)</w:t>
      </w:r>
    </w:p>
    <w:p w14:paraId="47F80B3D" w14:textId="0DB874CC" w:rsidR="00DB4F3A" w:rsidRDefault="00F7703F" w:rsidP="00F7703F">
      <w:pPr>
        <w:pStyle w:val="a0"/>
        <w:spacing w:before="0" w:after="0"/>
      </w:pPr>
      <w:r>
        <w:rPr>
          <w:b/>
          <w:bCs/>
        </w:rPr>
        <w:t xml:space="preserve">Bubble Sort: 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0BE8A2D3" w14:textId="2055A1CB" w:rsidR="00DB4F3A" w:rsidRDefault="00F7703F" w:rsidP="00F7703F">
      <w:pPr>
        <w:pStyle w:val="ae"/>
        <w:numPr>
          <w:ilvl w:val="0"/>
          <w:numId w:val="31"/>
        </w:numPr>
        <w:spacing w:after="0"/>
        <w:rPr>
          <w:lang w:eastAsia="zh-CN"/>
        </w:rPr>
      </w:pPr>
      <w:r>
        <w:rPr>
          <w:lang w:eastAsia="zh-CN"/>
        </w:rPr>
        <w:t>比较相邻的元素。如果第一个比第二个大（升序排序），就交换它们。</w:t>
      </w:r>
    </w:p>
    <w:p w14:paraId="76BB22C2" w14:textId="6EBB4419" w:rsidR="00DB4F3A" w:rsidRDefault="00F7703F" w:rsidP="00F7703F">
      <w:pPr>
        <w:pStyle w:val="ae"/>
        <w:numPr>
          <w:ilvl w:val="0"/>
          <w:numId w:val="31"/>
        </w:numPr>
        <w:spacing w:after="0"/>
        <w:rPr>
          <w:lang w:eastAsia="zh-CN"/>
        </w:rPr>
      </w:pPr>
      <w:r>
        <w:rPr>
          <w:lang w:eastAsia="zh-CN"/>
        </w:rPr>
        <w:t>对每一对相邻元素做同样的工作，从开始第一对到结尾的最后一对。在这一点，最后的元素应该会是最大的数。</w:t>
      </w:r>
    </w:p>
    <w:p w14:paraId="04316FD4" w14:textId="0E31BD4E" w:rsidR="00DB4F3A" w:rsidRDefault="00F7703F" w:rsidP="00F7703F">
      <w:pPr>
        <w:pStyle w:val="ae"/>
        <w:numPr>
          <w:ilvl w:val="0"/>
          <w:numId w:val="31"/>
        </w:numPr>
        <w:spacing w:after="0"/>
        <w:rPr>
          <w:lang w:eastAsia="zh-CN"/>
        </w:rPr>
      </w:pPr>
      <w:r>
        <w:rPr>
          <w:lang w:eastAsia="zh-CN"/>
        </w:rPr>
        <w:t>针对所有的元素重复以上的步骤，除了最后一个。</w:t>
      </w:r>
    </w:p>
    <w:p w14:paraId="314196C5" w14:textId="28D587A9" w:rsidR="00DB4F3A" w:rsidRDefault="00F7703F" w:rsidP="00F7703F">
      <w:pPr>
        <w:pStyle w:val="ae"/>
        <w:numPr>
          <w:ilvl w:val="0"/>
          <w:numId w:val="31"/>
        </w:numPr>
        <w:spacing w:after="0"/>
        <w:rPr>
          <w:lang w:eastAsia="zh-CN"/>
        </w:rPr>
      </w:pPr>
      <w:r>
        <w:rPr>
          <w:lang w:eastAsia="zh-CN"/>
        </w:rPr>
        <w:t>持续每次对越来越少的元素重复上面的步骤，直到没有任何一对数字需要比较。</w:t>
      </w:r>
    </w:p>
    <w:p w14:paraId="3C41DD68" w14:textId="23A33ECD" w:rsidR="00DB4F3A" w:rsidRDefault="00F7703F" w:rsidP="00F7703F">
      <w:pPr>
        <w:spacing w:after="0"/>
      </w:pPr>
      <w:r>
        <w:rPr>
          <w:b/>
          <w:bCs/>
        </w:rPr>
        <w:t xml:space="preserve">Selection Sort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7E992B87" w14:textId="77777777" w:rsidR="00DB4F3A" w:rsidRDefault="00F7703F" w:rsidP="00F7703F">
      <w:pPr>
        <w:numPr>
          <w:ilvl w:val="0"/>
          <w:numId w:val="9"/>
        </w:numPr>
        <w:spacing w:after="0"/>
      </w:pPr>
      <w:proofErr w:type="spellStart"/>
      <w:r>
        <w:t>首先在未排序序列中找到最小（大）元素，存放到排序序列的起始位置</w:t>
      </w:r>
      <w:proofErr w:type="spellEnd"/>
      <w:r>
        <w:t>。</w:t>
      </w:r>
    </w:p>
    <w:p w14:paraId="5527CEA1" w14:textId="77777777" w:rsidR="00DB4F3A" w:rsidRDefault="00F7703F" w:rsidP="00F7703F">
      <w:pPr>
        <w:numPr>
          <w:ilvl w:val="0"/>
          <w:numId w:val="9"/>
        </w:numPr>
        <w:spacing w:after="0"/>
        <w:rPr>
          <w:lang w:eastAsia="zh-CN"/>
        </w:rPr>
      </w:pPr>
      <w:r>
        <w:rPr>
          <w:lang w:eastAsia="zh-CN"/>
        </w:rPr>
        <w:t>以此类推，直到所有元素均排序完毕。</w:t>
      </w:r>
    </w:p>
    <w:p w14:paraId="699E4E49" w14:textId="290BED1B" w:rsidR="00DB4F3A" w:rsidRDefault="00F7703F" w:rsidP="00F7703F">
      <w:pPr>
        <w:spacing w:after="0"/>
      </w:pPr>
      <w:r>
        <w:rPr>
          <w:b/>
          <w:bCs/>
        </w:rPr>
        <w:t xml:space="preserve">Insertion Sort: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792E278C" w14:textId="77777777" w:rsidR="00DB4F3A" w:rsidRDefault="00F7703F" w:rsidP="00F7703F">
      <w:pPr>
        <w:pStyle w:val="a0"/>
        <w:spacing w:before="0" w:after="0"/>
        <w:rPr>
          <w:lang w:eastAsia="zh-CN"/>
        </w:rPr>
      </w:pPr>
      <w:r>
        <w:t>插入排序（</w:t>
      </w:r>
      <w:r>
        <w:t>Insertion Sort</w:t>
      </w:r>
      <w:r>
        <w:t>）是一种简单直观的排序算法。它的工作原理是通过构建有序序列，对于未排序数据，在已排序序列中从后向前扫描（对于单向链表则从前向后扫描），找到相应位置并插入。</w:t>
      </w:r>
      <w:r>
        <w:rPr>
          <w:lang w:eastAsia="zh-CN"/>
        </w:rPr>
        <w:t>插入排序在实现上，在从后向前扫描过程中，需要反复把已排序元素逐步向后挪位，为最新元素提供插入空间。</w:t>
      </w:r>
    </w:p>
    <w:p w14:paraId="53FB96C3" w14:textId="77777777" w:rsidR="00DB4F3A" w:rsidRDefault="00F7703F" w:rsidP="00F7703F">
      <w:pPr>
        <w:numPr>
          <w:ilvl w:val="0"/>
          <w:numId w:val="11"/>
        </w:numPr>
        <w:spacing w:after="0"/>
        <w:rPr>
          <w:lang w:eastAsia="zh-CN"/>
        </w:rPr>
      </w:pPr>
      <w:r>
        <w:rPr>
          <w:lang w:eastAsia="zh-CN"/>
        </w:rPr>
        <w:t>将整个数列分为「已排序」和「未排序」两部分。初始时，「已排序」部分只有一个元素。</w:t>
      </w:r>
    </w:p>
    <w:p w14:paraId="75D390AD" w14:textId="77777777" w:rsidR="00DB4F3A" w:rsidRDefault="00F7703F" w:rsidP="00F7703F">
      <w:pPr>
        <w:numPr>
          <w:ilvl w:val="0"/>
          <w:numId w:val="11"/>
        </w:numPr>
        <w:spacing w:after="0"/>
        <w:rPr>
          <w:lang w:eastAsia="zh-CN"/>
        </w:rPr>
      </w:pPr>
      <w:r>
        <w:rPr>
          <w:lang w:eastAsia="zh-CN"/>
        </w:rPr>
        <w:t>从「未排序」的元素中，逐一取出元素插入到「已排序」部分，其位置是通过与「已排序」部分的元素逐一比较确定的。插入过程中，「已排序」部分的元素根据比较结果后移，为新元素腾出插入位置。</w:t>
      </w:r>
    </w:p>
    <w:p w14:paraId="506234E2" w14:textId="77777777" w:rsidR="00DB4F3A" w:rsidRDefault="00F7703F" w:rsidP="00F7703F">
      <w:pPr>
        <w:numPr>
          <w:ilvl w:val="0"/>
          <w:numId w:val="11"/>
        </w:numPr>
        <w:spacing w:after="0"/>
        <w:rPr>
          <w:lang w:eastAsia="zh-CN"/>
        </w:rPr>
      </w:pPr>
      <w:r>
        <w:rPr>
          <w:lang w:eastAsia="zh-CN"/>
        </w:rPr>
        <w:t>重复上述过程，直到「未排序」部分元素全部插入「已排序」部分。</w:t>
      </w:r>
    </w:p>
    <w:p w14:paraId="0A90428A" w14:textId="6573BCD8" w:rsidR="00DB4F3A" w:rsidRDefault="00F7703F" w:rsidP="00F7703F">
      <w:pPr>
        <w:spacing w:after="0"/>
      </w:pPr>
      <w:r>
        <w:rPr>
          <w:b/>
          <w:bCs/>
        </w:rPr>
        <w:t xml:space="preserve">Merge Sort: </w:t>
      </w:r>
      <w:r>
        <w:t xml:space="preserve">Divide &amp; </w:t>
      </w:r>
      <w:proofErr w:type="gramStart"/>
      <w:r>
        <w:t>Conquer</w:t>
      </w:r>
      <w:proofErr w:type="gramEnd"/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 log n</m:t>
            </m:r>
          </m:e>
        </m:d>
      </m:oMath>
    </w:p>
    <w:p w14:paraId="72B137F9" w14:textId="77777777" w:rsidR="00DB4F3A" w:rsidRDefault="00F7703F" w:rsidP="00F7703F">
      <w:pPr>
        <w:numPr>
          <w:ilvl w:val="0"/>
          <w:numId w:val="14"/>
        </w:numPr>
        <w:spacing w:after="0"/>
        <w:rPr>
          <w:lang w:eastAsia="zh-CN"/>
        </w:rPr>
      </w:pPr>
      <w:r>
        <w:rPr>
          <w:b/>
          <w:bCs/>
          <w:lang w:eastAsia="zh-CN"/>
        </w:rPr>
        <w:t>分解</w:t>
      </w:r>
      <w:r>
        <w:rPr>
          <w:lang w:eastAsia="zh-CN"/>
        </w:rPr>
        <w:t>：首先，列表从中间被分成两半，创建两个子列表。这一过程会递归继续，直到子列表只包含一个元素停止。一个元素的列表被认为是已排序的。</w:t>
      </w:r>
    </w:p>
    <w:p w14:paraId="0934C1E5" w14:textId="77777777" w:rsidR="00F7703F" w:rsidRDefault="00F7703F" w:rsidP="00F7703F">
      <w:pPr>
        <w:numPr>
          <w:ilvl w:val="0"/>
          <w:numId w:val="14"/>
        </w:numPr>
        <w:spacing w:after="0"/>
        <w:rPr>
          <w:lang w:eastAsia="zh-CN"/>
        </w:rPr>
      </w:pPr>
      <w:r>
        <w:rPr>
          <w:b/>
          <w:bCs/>
          <w:lang w:eastAsia="zh-CN"/>
        </w:rPr>
        <w:t>合并</w:t>
      </w:r>
      <w:r>
        <w:rPr>
          <w:lang w:eastAsia="zh-CN"/>
        </w:rPr>
        <w:t>：接着，开始合并这些子列表，以创建多个较小的已排序列表，最终合并成一个单一的已排序列表。在合并过程中，会持续地将最小的元素从子列表中选出来，放入新的已排序列表中，直到所有的子列表都为空。</w:t>
      </w:r>
    </w:p>
    <w:p w14:paraId="59556B94" w14:textId="4149DDD0" w:rsidR="00DB4F3A" w:rsidRDefault="00F7703F" w:rsidP="00F7703F">
      <w:pPr>
        <w:spacing w:after="0"/>
        <w:rPr>
          <w:lang w:eastAsia="zh-CN"/>
        </w:rPr>
      </w:pPr>
      <w:r w:rsidRPr="00F7703F">
        <w:rPr>
          <w:b/>
          <w:bCs/>
        </w:rPr>
        <w:t>Quick Sort:</w:t>
      </w:r>
      <w:r>
        <w:rPr>
          <w:b/>
          <w:bCs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 log n</m:t>
            </m:r>
          </m:e>
        </m:d>
      </m:oMath>
      <w:r>
        <w:rPr>
          <w:lang w:eastAsia="zh-CN"/>
        </w:rPr>
        <w:t xml:space="preserve">, </w:t>
      </w:r>
      <w:r>
        <w:rPr>
          <w:lang w:eastAsia="zh-CN"/>
        </w:rPr>
        <w:t>最坏情况为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  <w:r>
        <w:rPr>
          <w:lang w:eastAsia="zh-CN"/>
        </w:rPr>
        <w:t>，但通常比此更快</w:t>
      </w:r>
    </w:p>
    <w:p w14:paraId="3D0CFFDB" w14:textId="77777777" w:rsidR="00DB4F3A" w:rsidRDefault="00F7703F" w:rsidP="00F7703F">
      <w:pPr>
        <w:numPr>
          <w:ilvl w:val="0"/>
          <w:numId w:val="16"/>
        </w:numPr>
        <w:spacing w:after="0"/>
        <w:rPr>
          <w:lang w:eastAsia="zh-CN"/>
        </w:rPr>
      </w:pPr>
      <w:r>
        <w:rPr>
          <w:b/>
          <w:bCs/>
          <w:lang w:eastAsia="zh-CN"/>
        </w:rPr>
        <w:t>选择基准值：</w:t>
      </w:r>
      <w:r>
        <w:rPr>
          <w:lang w:eastAsia="zh-CN"/>
        </w:rPr>
        <w:t xml:space="preserve"> </w:t>
      </w:r>
      <w:r>
        <w:rPr>
          <w:lang w:eastAsia="zh-CN"/>
        </w:rPr>
        <w:t>在列表中选择一个元素作为</w:t>
      </w:r>
      <w:r>
        <w:rPr>
          <w:lang w:eastAsia="zh-CN"/>
        </w:rPr>
        <w:t>"</w:t>
      </w:r>
      <w:r>
        <w:rPr>
          <w:lang w:eastAsia="zh-CN"/>
        </w:rPr>
        <w:t>基准</w:t>
      </w:r>
      <w:r>
        <w:rPr>
          <w:lang w:eastAsia="zh-CN"/>
        </w:rPr>
        <w:t>"</w:t>
      </w:r>
      <w:r>
        <w:rPr>
          <w:lang w:eastAsia="zh-CN"/>
        </w:rPr>
        <w:t>（</w:t>
      </w:r>
      <w:r>
        <w:rPr>
          <w:lang w:eastAsia="zh-CN"/>
        </w:rPr>
        <w:t>pivot</w:t>
      </w:r>
      <w:r>
        <w:rPr>
          <w:lang w:eastAsia="zh-CN"/>
        </w:rPr>
        <w:t>）。</w:t>
      </w:r>
    </w:p>
    <w:p w14:paraId="36C04E66" w14:textId="77777777" w:rsidR="00DB4F3A" w:rsidRDefault="00F7703F" w:rsidP="00F7703F">
      <w:pPr>
        <w:numPr>
          <w:ilvl w:val="0"/>
          <w:numId w:val="16"/>
        </w:numPr>
        <w:spacing w:after="0"/>
      </w:pPr>
      <w:r>
        <w:rPr>
          <w:b/>
          <w:bCs/>
          <w:lang w:eastAsia="zh-CN"/>
        </w:rPr>
        <w:t>分区操作：</w:t>
      </w:r>
      <w:r>
        <w:rPr>
          <w:lang w:eastAsia="zh-CN"/>
        </w:rPr>
        <w:t xml:space="preserve"> </w:t>
      </w:r>
      <w:r>
        <w:rPr>
          <w:lang w:eastAsia="zh-CN"/>
        </w:rPr>
        <w:t>所有比基准值小的元素摆放在基准前面，所有比基准值大的元素摆在基准的后面（相同的数可以到任何一边）。在这个</w:t>
      </w:r>
      <w:r>
        <w:rPr>
          <w:lang w:eastAsia="zh-CN"/>
        </w:rPr>
        <w:t>分区结束之后，该基准就处于数列的中间位置。</w:t>
      </w:r>
      <w:proofErr w:type="spellStart"/>
      <w:r>
        <w:t>这个称为分区（</w:t>
      </w:r>
      <w:r>
        <w:t>partition</w:t>
      </w:r>
      <w:r>
        <w:t>）操作</w:t>
      </w:r>
      <w:proofErr w:type="spellEnd"/>
      <w:r>
        <w:t>。</w:t>
      </w:r>
    </w:p>
    <w:p w14:paraId="0A8C70BB" w14:textId="77777777" w:rsidR="00DB4F3A" w:rsidRDefault="00F7703F" w:rsidP="00F7703F">
      <w:pPr>
        <w:numPr>
          <w:ilvl w:val="0"/>
          <w:numId w:val="16"/>
        </w:numPr>
        <w:spacing w:after="0"/>
        <w:rPr>
          <w:lang w:eastAsia="zh-CN"/>
        </w:rPr>
      </w:pPr>
      <w:r>
        <w:rPr>
          <w:b/>
          <w:bCs/>
          <w:lang w:eastAsia="zh-CN"/>
        </w:rPr>
        <w:t>递归地对基准值前后的子序列进行分区操作：</w:t>
      </w:r>
      <w:r>
        <w:rPr>
          <w:lang w:eastAsia="zh-CN"/>
        </w:rPr>
        <w:t xml:space="preserve"> </w:t>
      </w:r>
      <w:r>
        <w:rPr>
          <w:lang w:eastAsia="zh-CN"/>
        </w:rPr>
        <w:t>递归地将前两步骤应用于更小的子序列。</w:t>
      </w:r>
    </w:p>
    <w:p w14:paraId="0B407399" w14:textId="77777777" w:rsidR="00DB4F3A" w:rsidRDefault="00F7703F" w:rsidP="00F7703F">
      <w:pPr>
        <w:pStyle w:val="FirstParagraph"/>
        <w:spacing w:before="0" w:after="0"/>
      </w:pPr>
      <w:r>
        <w:rPr>
          <w:b/>
          <w:bCs/>
        </w:rPr>
        <w:t>Random Quick Sort:</w:t>
      </w:r>
    </w:p>
    <w:p w14:paraId="429F59F9" w14:textId="77777777" w:rsidR="00DB4F3A" w:rsidRDefault="00F7703F" w:rsidP="00F7703F">
      <w:pPr>
        <w:spacing w:after="0"/>
        <w:rPr>
          <w:lang w:eastAsia="zh-CN"/>
        </w:rPr>
      </w:pPr>
      <w:r>
        <w:rPr>
          <w:lang w:eastAsia="zh-CN"/>
        </w:rPr>
        <w:t>其选择一个随机的基准值，而不是固定的值（第一个元素，最后一个元素，或中间的元素）</w:t>
      </w:r>
    </w:p>
    <w:p w14:paraId="764B716E" w14:textId="49CF46FC" w:rsidR="00DB4F3A" w:rsidRDefault="00F7703F" w:rsidP="00F7703F">
      <w:pPr>
        <w:pStyle w:val="FirstParagraph"/>
        <w:spacing w:before="0" w:after="0"/>
        <w:rPr>
          <w:lang w:eastAsia="zh-CN"/>
        </w:rPr>
      </w:pPr>
      <w:r>
        <w:rPr>
          <w:lang w:eastAsia="zh-CN"/>
        </w:rPr>
        <w:t>引入随机选择基准的优势在于，它降低了算法在面对某些特定数据集时表现不佳的可能性。</w:t>
      </w:r>
    </w:p>
    <w:p w14:paraId="474B9035" w14:textId="77777777" w:rsidR="00DB4F3A" w:rsidRDefault="00F7703F" w:rsidP="00F7703F">
      <w:pPr>
        <w:pStyle w:val="a0"/>
        <w:spacing w:before="0" w:after="0"/>
        <w:rPr>
          <w:lang w:eastAsia="zh-CN"/>
        </w:rPr>
      </w:pPr>
      <w:r>
        <w:rPr>
          <w:lang w:eastAsia="zh-CN"/>
        </w:rPr>
        <w:t>随机快速排序的平均时间复杂度通常仍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 log n</m:t>
            </m:r>
          </m:e>
        </m:d>
      </m:oMath>
      <w:r>
        <w:rPr>
          <w:lang w:eastAsia="zh-CN"/>
        </w:rPr>
        <w:t>，这使其成为非常有效的排序算法。然而，需要注意的是，在最坏的情况下，其时间复杂度仍然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e>
        </m:d>
      </m:oMath>
      <w:r>
        <w:rPr>
          <w:lang w:eastAsia="zh-CN"/>
        </w:rPr>
        <w:t>。不过，通过随机化基准元素的选择，这种最坏情况出现的概率会大大降低。</w:t>
      </w:r>
    </w:p>
    <w:p w14:paraId="38E815D9" w14:textId="5652ED98" w:rsidR="00DB4F3A" w:rsidRDefault="00F7703F" w:rsidP="00F7703F">
      <w:pPr>
        <w:spacing w:after="0"/>
        <w:rPr>
          <w:lang w:eastAsia="zh-CN"/>
        </w:rPr>
      </w:pPr>
      <w:r>
        <w:rPr>
          <w:b/>
          <w:bCs/>
        </w:rPr>
        <w:t xml:space="preserve">Counting Sort: </w:t>
      </w: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lang w:eastAsia="zh-CN"/>
        </w:rPr>
        <w:t>，但是对于数值差距大的数据，其需要大量的空间</w:t>
      </w:r>
    </w:p>
    <w:p w14:paraId="3A9B0272" w14:textId="6773C580" w:rsidR="00DB4F3A" w:rsidRDefault="00F7703F" w:rsidP="00F7703F">
      <w:pPr>
        <w:pStyle w:val="a0"/>
        <w:spacing w:before="0" w:after="0"/>
        <w:rPr>
          <w:lang w:eastAsia="zh-CN"/>
        </w:rPr>
      </w:pPr>
      <w:r>
        <w:rPr>
          <w:lang w:eastAsia="zh-CN"/>
        </w:rPr>
        <w:t>计数排序一种</w:t>
      </w:r>
      <w:proofErr w:type="gramStart"/>
      <w:r>
        <w:rPr>
          <w:lang w:eastAsia="zh-CN"/>
        </w:rPr>
        <w:t>非比较</w:t>
      </w:r>
      <w:proofErr w:type="gramEnd"/>
      <w:r>
        <w:rPr>
          <w:lang w:eastAsia="zh-CN"/>
        </w:rPr>
        <w:t>整数排序算法，意味着它不会比较待排序的元素。这种方法是基于对一组对象计数来确定排序后的位置。它适用于小范围的整数排序，并且效率非常高，时间复杂度可以达到</w:t>
      </w:r>
      <w:r>
        <w:rPr>
          <w:lang w:eastAsia="zh-CN"/>
        </w:rPr>
        <w:t>O(n)</w:t>
      </w:r>
      <w:r>
        <w:rPr>
          <w:lang w:eastAsia="zh-CN"/>
        </w:rPr>
        <w:t>。但是，它不适用于数值差距大的数据集，因为它需要的额外存储空间与待排序数据的具体值（不是数据的数量）成正比。</w:t>
      </w:r>
    </w:p>
    <w:p w14:paraId="55CA94E0" w14:textId="77777777" w:rsidR="00DB4F3A" w:rsidRDefault="00F7703F" w:rsidP="00F7703F">
      <w:pPr>
        <w:numPr>
          <w:ilvl w:val="0"/>
          <w:numId w:val="19"/>
        </w:numPr>
        <w:spacing w:after="0"/>
        <w:rPr>
          <w:lang w:eastAsia="zh-CN"/>
        </w:rPr>
      </w:pPr>
      <w:r>
        <w:rPr>
          <w:b/>
          <w:bCs/>
          <w:lang w:eastAsia="zh-CN"/>
        </w:rPr>
        <w:t>找出待排序的数组中最大和最小的元素</w:t>
      </w:r>
      <w:r>
        <w:rPr>
          <w:lang w:eastAsia="zh-CN"/>
        </w:rPr>
        <w:t>。</w:t>
      </w:r>
    </w:p>
    <w:p w14:paraId="57BE3176" w14:textId="77777777" w:rsidR="00DB4F3A" w:rsidRDefault="00F7703F" w:rsidP="00F7703F">
      <w:pPr>
        <w:numPr>
          <w:ilvl w:val="0"/>
          <w:numId w:val="19"/>
        </w:numPr>
        <w:spacing w:after="0"/>
        <w:rPr>
          <w:lang w:eastAsia="zh-CN"/>
        </w:rPr>
      </w:pPr>
      <w:r>
        <w:rPr>
          <w:b/>
          <w:bCs/>
          <w:lang w:eastAsia="zh-CN"/>
        </w:rPr>
        <w:t>统计数组：</w:t>
      </w:r>
      <w:r>
        <w:rPr>
          <w:lang w:eastAsia="zh-CN"/>
        </w:rPr>
        <w:t xml:space="preserve"> </w:t>
      </w:r>
      <w:r>
        <w:rPr>
          <w:lang w:eastAsia="zh-CN"/>
        </w:rPr>
        <w:t>建立一个统计数组，利用索引来表示原始数组中的元素，用统计数组中的值来表示原始数组中对应元素的数量。具体而言，首先初始化一个计数数组，数组长度为原始数组最大元素和最小元素的差</w:t>
      </w:r>
      <w:r>
        <w:rPr>
          <w:lang w:eastAsia="zh-CN"/>
        </w:rPr>
        <w:t>+1</w:t>
      </w:r>
      <w:r>
        <w:rPr>
          <w:lang w:eastAsia="zh-CN"/>
        </w:rPr>
        <w:t>，所有位置的值都设为</w:t>
      </w:r>
      <w:r>
        <w:rPr>
          <w:lang w:eastAsia="zh-CN"/>
        </w:rPr>
        <w:t>0</w:t>
      </w:r>
      <w:r>
        <w:rPr>
          <w:lang w:eastAsia="zh-CN"/>
        </w:rPr>
        <w:t>。然后遍历原始数组，每遇到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数，就在计数数组对应的位置上加</w:t>
      </w:r>
      <w:r>
        <w:rPr>
          <w:lang w:eastAsia="zh-CN"/>
        </w:rPr>
        <w:t>1</w:t>
      </w:r>
      <w:r>
        <w:rPr>
          <w:lang w:eastAsia="zh-CN"/>
        </w:rPr>
        <w:t>。</w:t>
      </w:r>
    </w:p>
    <w:p w14:paraId="367C5EC6" w14:textId="77777777" w:rsidR="00DB4F3A" w:rsidRDefault="00F7703F" w:rsidP="00F7703F">
      <w:pPr>
        <w:numPr>
          <w:ilvl w:val="0"/>
          <w:numId w:val="19"/>
        </w:numPr>
        <w:spacing w:after="0"/>
        <w:rPr>
          <w:lang w:eastAsia="zh-CN"/>
        </w:rPr>
      </w:pPr>
      <w:r>
        <w:rPr>
          <w:b/>
          <w:bCs/>
          <w:lang w:eastAsia="zh-CN"/>
        </w:rPr>
        <w:t>累加数组：</w:t>
      </w:r>
      <w:r>
        <w:rPr>
          <w:lang w:eastAsia="zh-CN"/>
        </w:rPr>
        <w:t xml:space="preserve"> </w:t>
      </w:r>
      <w:r>
        <w:rPr>
          <w:lang w:eastAsia="zh-CN"/>
        </w:rPr>
        <w:t>对统计数组做变形处理，累加前面的数，使得统计数组每个索引位置的值是</w:t>
      </w:r>
      <w:proofErr w:type="gramStart"/>
      <w:r>
        <w:rPr>
          <w:lang w:eastAsia="zh-CN"/>
        </w:rPr>
        <w:t>对应值</w:t>
      </w:r>
      <w:proofErr w:type="gramEnd"/>
      <w:r>
        <w:rPr>
          <w:lang w:eastAsia="zh-CN"/>
        </w:rPr>
        <w:t>及其之前的所有数值的总和。这一步使得统计数组包含了位置信息，对于</w:t>
      </w:r>
      <w:proofErr w:type="gramStart"/>
      <w:r>
        <w:rPr>
          <w:lang w:eastAsia="zh-CN"/>
        </w:rPr>
        <w:t>每个数而言</w:t>
      </w:r>
      <w:proofErr w:type="gramEnd"/>
      <w:r>
        <w:rPr>
          <w:lang w:eastAsia="zh-CN"/>
        </w:rPr>
        <w:t>，统计数组中</w:t>
      </w:r>
      <w:proofErr w:type="gramStart"/>
      <w:r>
        <w:rPr>
          <w:lang w:eastAsia="zh-CN"/>
        </w:rPr>
        <w:t>对应值</w:t>
      </w:r>
      <w:proofErr w:type="gramEnd"/>
      <w:r>
        <w:rPr>
          <w:lang w:eastAsia="zh-CN"/>
        </w:rPr>
        <w:t>的部分表示了它在输出数组中应处的位置。</w:t>
      </w:r>
    </w:p>
    <w:p w14:paraId="5C4CA2C7" w14:textId="77777777" w:rsidR="00DB4F3A" w:rsidRDefault="00F7703F" w:rsidP="00F7703F">
      <w:pPr>
        <w:numPr>
          <w:ilvl w:val="0"/>
          <w:numId w:val="19"/>
        </w:numPr>
        <w:spacing w:after="0"/>
        <w:rPr>
          <w:lang w:eastAsia="zh-CN"/>
        </w:rPr>
      </w:pPr>
      <w:r>
        <w:rPr>
          <w:b/>
          <w:bCs/>
          <w:lang w:eastAsia="zh-CN"/>
        </w:rPr>
        <w:t>输出结果：</w:t>
      </w:r>
      <w:r>
        <w:rPr>
          <w:lang w:eastAsia="zh-CN"/>
        </w:rPr>
        <w:t xml:space="preserve"> </w:t>
      </w:r>
      <w:r>
        <w:rPr>
          <w:lang w:eastAsia="zh-CN"/>
        </w:rPr>
        <w:t>最后，倒序遍历原始数组，从统计数组找到正确位置，输出到结果数组。同时，每放置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数到排序后的数组中，就将其对应的计数减少。</w:t>
      </w:r>
    </w:p>
    <w:p w14:paraId="38D138AC" w14:textId="77777777" w:rsidR="00DB4F3A" w:rsidRDefault="00F7703F" w:rsidP="00F7703F">
      <w:pPr>
        <w:pStyle w:val="FirstParagraph"/>
        <w:spacing w:before="0" w:after="0"/>
        <w:rPr>
          <w:lang w:eastAsia="zh-CN"/>
        </w:rPr>
      </w:pPr>
      <w:r>
        <w:rPr>
          <w:b/>
          <w:bCs/>
          <w:lang w:eastAsia="zh-CN"/>
        </w:rPr>
        <w:t>Radix Sort:</w:t>
      </w:r>
    </w:p>
    <w:p w14:paraId="4D77E61E" w14:textId="77777777" w:rsidR="00DB4F3A" w:rsidRDefault="00F7703F" w:rsidP="00F7703F">
      <w:pPr>
        <w:pStyle w:val="a0"/>
        <w:spacing w:before="0" w:after="0"/>
        <w:rPr>
          <w:lang w:eastAsia="zh-CN"/>
        </w:rPr>
      </w:pPr>
      <w:r>
        <w:rPr>
          <w:lang w:eastAsia="zh-CN"/>
        </w:rPr>
        <w:t>基数排序（</w:t>
      </w:r>
      <w:r>
        <w:rPr>
          <w:lang w:eastAsia="zh-CN"/>
        </w:rPr>
        <w:t>Radix Sort</w:t>
      </w:r>
      <w:r>
        <w:rPr>
          <w:lang w:eastAsia="zh-CN"/>
        </w:rPr>
        <w:t>）是一种</w:t>
      </w:r>
      <w:proofErr w:type="gramStart"/>
      <w:r>
        <w:rPr>
          <w:lang w:eastAsia="zh-CN"/>
        </w:rPr>
        <w:t>非比较</w:t>
      </w:r>
      <w:proofErr w:type="gramEnd"/>
      <w:r>
        <w:rPr>
          <w:lang w:eastAsia="zh-CN"/>
        </w:rPr>
        <w:t>型整数排序算法，其方法是通过分配和收集来利用整数的内部结构实现排序。基数排序不是通过比较数值来排序，而是通过按数字级别</w:t>
      </w:r>
      <w:proofErr w:type="gramStart"/>
      <w:r>
        <w:rPr>
          <w:lang w:eastAsia="zh-CN"/>
        </w:rPr>
        <w:t>分配桶来实现</w:t>
      </w:r>
      <w:proofErr w:type="gramEnd"/>
      <w:r>
        <w:rPr>
          <w:lang w:eastAsia="zh-CN"/>
        </w:rPr>
        <w:t>排序，每个级别的排序可以采用不同的排序算法。一般情况下，对于十进制数，就会基于数位来进行排序，先从最低有效数字（比如个位）开始，一直到最高有效数字。</w:t>
      </w:r>
    </w:p>
    <w:p w14:paraId="2B5802F2" w14:textId="77777777" w:rsidR="00A71381" w:rsidRDefault="00A71381" w:rsidP="00F7703F">
      <w:pPr>
        <w:spacing w:after="0"/>
        <w:rPr>
          <w:lang w:eastAsia="zh-CN"/>
        </w:rPr>
      </w:pPr>
    </w:p>
    <w:p w14:paraId="45B4DADB" w14:textId="77777777" w:rsidR="00A71381" w:rsidRDefault="00A71381" w:rsidP="00F7703F">
      <w:pPr>
        <w:spacing w:after="0"/>
        <w:rPr>
          <w:lang w:eastAsia="zh-CN"/>
        </w:rPr>
      </w:pPr>
    </w:p>
    <w:p w14:paraId="0BC3F042" w14:textId="6A75D68D" w:rsidR="00DB4F3A" w:rsidRDefault="00F7703F" w:rsidP="00F7703F">
      <w:pPr>
        <w:spacing w:after="0"/>
        <w:rPr>
          <w:lang w:eastAsia="zh-CN"/>
        </w:rPr>
      </w:pPr>
      <w:r>
        <w:rPr>
          <w:rFonts w:hint="eastAsia"/>
          <w:lang w:eastAsia="zh-CN"/>
        </w:rPr>
        <w:lastRenderedPageBreak/>
        <w:t>以</w:t>
      </w:r>
      <w:r>
        <w:rPr>
          <w:lang w:eastAsia="zh-CN"/>
        </w:rPr>
        <w:t>LSD</w:t>
      </w:r>
      <w:r>
        <w:rPr>
          <w:lang w:eastAsia="zh-CN"/>
        </w:rPr>
        <w:t>为例，即现根据最低有效位排序，然后逐渐向最高有效位过度</w:t>
      </w:r>
      <w:r>
        <w:rPr>
          <w:rFonts w:hint="eastAsia"/>
          <w:lang w:eastAsia="zh-CN"/>
        </w:rPr>
        <w:t>：</w:t>
      </w:r>
    </w:p>
    <w:p w14:paraId="76E4C1E8" w14:textId="77777777" w:rsidR="00DB4F3A" w:rsidRDefault="00F7703F" w:rsidP="00F7703F">
      <w:pPr>
        <w:numPr>
          <w:ilvl w:val="0"/>
          <w:numId w:val="21"/>
        </w:numPr>
        <w:spacing w:after="0"/>
        <w:rPr>
          <w:lang w:eastAsia="zh-CN"/>
        </w:rPr>
      </w:pPr>
      <w:r>
        <w:rPr>
          <w:b/>
          <w:bCs/>
          <w:lang w:eastAsia="zh-CN"/>
        </w:rPr>
        <w:t>创建桶：</w:t>
      </w:r>
      <w:r>
        <w:rPr>
          <w:lang w:eastAsia="zh-CN"/>
        </w:rPr>
        <w:t xml:space="preserve"> </w:t>
      </w:r>
      <w:r>
        <w:rPr>
          <w:lang w:eastAsia="zh-CN"/>
        </w:rPr>
        <w:t>首先，初始化一个足够数量的桶，每个</w:t>
      </w:r>
      <w:proofErr w:type="gramStart"/>
      <w:r>
        <w:rPr>
          <w:lang w:eastAsia="zh-CN"/>
        </w:rPr>
        <w:t>桶代表</w:t>
      </w:r>
      <w:proofErr w:type="gramEnd"/>
      <w:r>
        <w:rPr>
          <w:lang w:eastAsia="zh-CN"/>
        </w:rPr>
        <w:t>一个特定的数位（例如，十进制数有</w:t>
      </w:r>
      <w:r>
        <w:rPr>
          <w:lang w:eastAsia="zh-CN"/>
        </w:rPr>
        <w:t>10</w:t>
      </w:r>
      <w:r>
        <w:rPr>
          <w:lang w:eastAsia="zh-CN"/>
        </w:rPr>
        <w:t>个桶，从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9</w:t>
      </w:r>
      <w:r>
        <w:rPr>
          <w:lang w:eastAsia="zh-CN"/>
        </w:rPr>
        <w:t>）。</w:t>
      </w:r>
    </w:p>
    <w:p w14:paraId="40EFC862" w14:textId="77777777" w:rsidR="00DB4F3A" w:rsidRDefault="00F7703F" w:rsidP="00F7703F">
      <w:pPr>
        <w:numPr>
          <w:ilvl w:val="0"/>
          <w:numId w:val="21"/>
        </w:numPr>
        <w:spacing w:after="0"/>
        <w:rPr>
          <w:lang w:eastAsia="zh-CN"/>
        </w:rPr>
      </w:pPr>
      <w:r>
        <w:rPr>
          <w:b/>
          <w:bCs/>
          <w:lang w:eastAsia="zh-CN"/>
        </w:rPr>
        <w:t>分配过程：</w:t>
      </w:r>
      <w:r>
        <w:rPr>
          <w:lang w:eastAsia="zh-CN"/>
        </w:rPr>
        <w:t xml:space="preserve"> </w:t>
      </w:r>
      <w:r>
        <w:rPr>
          <w:lang w:eastAsia="zh-CN"/>
        </w:rPr>
        <w:t>按照从最低有效位开始的顺序，将</w:t>
      </w:r>
      <w:proofErr w:type="gramStart"/>
      <w:r>
        <w:rPr>
          <w:lang w:eastAsia="zh-CN"/>
        </w:rPr>
        <w:t>每个数</w:t>
      </w:r>
      <w:proofErr w:type="gramEnd"/>
      <w:r>
        <w:rPr>
          <w:lang w:eastAsia="zh-CN"/>
        </w:rPr>
        <w:t>分配到对应的桶中。例如，如果是个位数，那么数字</w:t>
      </w:r>
      <w:r>
        <w:rPr>
          <w:lang w:eastAsia="zh-CN"/>
        </w:rPr>
        <w:t xml:space="preserve"> "25" </w:t>
      </w:r>
      <w:r>
        <w:rPr>
          <w:lang w:eastAsia="zh-CN"/>
        </w:rPr>
        <w:t>将会被放入</w:t>
      </w:r>
      <w:r>
        <w:rPr>
          <w:lang w:eastAsia="zh-CN"/>
        </w:rPr>
        <w:t xml:space="preserve"> "5" </w:t>
      </w:r>
      <w:r>
        <w:rPr>
          <w:lang w:eastAsia="zh-CN"/>
        </w:rPr>
        <w:t>号桶。</w:t>
      </w:r>
    </w:p>
    <w:p w14:paraId="49E72F0B" w14:textId="77777777" w:rsidR="00DB4F3A" w:rsidRDefault="00F7703F" w:rsidP="00F7703F">
      <w:pPr>
        <w:numPr>
          <w:ilvl w:val="0"/>
          <w:numId w:val="21"/>
        </w:numPr>
        <w:spacing w:after="0"/>
        <w:rPr>
          <w:lang w:eastAsia="zh-CN"/>
        </w:rPr>
      </w:pPr>
      <w:r>
        <w:rPr>
          <w:b/>
          <w:bCs/>
          <w:lang w:eastAsia="zh-CN"/>
        </w:rPr>
        <w:t>收集过程：</w:t>
      </w:r>
      <w:r>
        <w:rPr>
          <w:lang w:eastAsia="zh-CN"/>
        </w:rPr>
        <w:t xml:space="preserve"> </w:t>
      </w:r>
      <w:r>
        <w:rPr>
          <w:lang w:eastAsia="zh-CN"/>
        </w:rPr>
        <w:t>在每个位的分配结束后，从桶中按照顺序收集数值，这一过程会保持之前位数的排序状态。</w:t>
      </w:r>
    </w:p>
    <w:p w14:paraId="450491DC" w14:textId="77777777" w:rsidR="00DB4F3A" w:rsidRDefault="00F7703F" w:rsidP="00F7703F">
      <w:pPr>
        <w:numPr>
          <w:ilvl w:val="0"/>
          <w:numId w:val="21"/>
        </w:numPr>
        <w:spacing w:after="0"/>
        <w:rPr>
          <w:lang w:eastAsia="zh-CN"/>
        </w:rPr>
      </w:pPr>
      <w:r>
        <w:rPr>
          <w:b/>
          <w:bCs/>
          <w:lang w:eastAsia="zh-CN"/>
        </w:rPr>
        <w:t>重复过程：</w:t>
      </w:r>
      <w:r>
        <w:rPr>
          <w:lang w:eastAsia="zh-CN"/>
        </w:rPr>
        <w:t xml:space="preserve"> </w:t>
      </w:r>
      <w:r>
        <w:rPr>
          <w:lang w:eastAsia="zh-CN"/>
        </w:rPr>
        <w:t>然后，重复分配和收集的步骤，针对更高的位数，直至最高有效位。</w:t>
      </w:r>
    </w:p>
    <w:p w14:paraId="5B5C8F18" w14:textId="77777777" w:rsidR="00DB4F3A" w:rsidRDefault="00F7703F" w:rsidP="00F7703F">
      <w:pPr>
        <w:numPr>
          <w:ilvl w:val="0"/>
          <w:numId w:val="20"/>
        </w:numPr>
        <w:spacing w:after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k</m:t>
            </m:r>
          </m:e>
        </m:d>
      </m:oMath>
      <w:r>
        <w:rPr>
          <w:lang w:eastAsia="zh-CN"/>
        </w:rPr>
        <w:t>, n</w:t>
      </w:r>
      <w:r>
        <w:rPr>
          <w:lang w:eastAsia="zh-CN"/>
        </w:rPr>
        <w:t>为元素的数量，</w:t>
      </w:r>
      <w:r>
        <w:rPr>
          <w:lang w:eastAsia="zh-CN"/>
        </w:rPr>
        <w:t>k</w:t>
      </w:r>
      <w:r>
        <w:rPr>
          <w:lang w:eastAsia="zh-CN"/>
        </w:rPr>
        <w:t>为数字的最大长度</w:t>
      </w:r>
    </w:p>
    <w:p w14:paraId="08EA7453" w14:textId="77777777" w:rsidR="00DB4F3A" w:rsidRDefault="00F7703F" w:rsidP="00F7703F">
      <w:pPr>
        <w:pStyle w:val="FirstParagraph"/>
        <w:spacing w:before="0" w:after="0"/>
      </w:pPr>
      <w:r>
        <w:rPr>
          <w:b/>
          <w:bCs/>
        </w:rPr>
        <w:t>Array Operation</w:t>
      </w:r>
    </w:p>
    <w:p w14:paraId="257D3725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get(i)</w:t>
      </w:r>
      <w:r>
        <w:t xml:space="preserve">: return </w:t>
      </w:r>
      <w:r>
        <w:rPr>
          <w:rStyle w:val="VerbatimChar"/>
        </w:rPr>
        <w:t>A[i]</w:t>
      </w:r>
      <w:r>
        <w:t xml:space="preserve">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4FB9599C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search(v)</w:t>
      </w:r>
      <w:r>
        <w:t xml:space="preserve">: check each index one by one to see if </w:t>
      </w:r>
      <w:r>
        <w:rPr>
          <w:rStyle w:val="VerbatimChar"/>
        </w:rPr>
        <w:t>A[i] == v</w:t>
      </w:r>
      <w:r>
        <w:t xml:space="preserve">, be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wor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14AFA757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insert(i, v)</w:t>
      </w:r>
      <w:r>
        <w:t xml:space="preserve">: shift item from index i to the end, to </w:t>
      </w:r>
      <w:r>
        <w:rPr>
          <w:rStyle w:val="VerbatimChar"/>
        </w:rPr>
        <w:t>i+1</w:t>
      </w:r>
      <w:r>
        <w:t xml:space="preserve"> until </w:t>
      </w:r>
      <w:r>
        <w:rPr>
          <w:rStyle w:val="VerbatimChar"/>
        </w:rPr>
        <w:t>end+1</w:t>
      </w:r>
      <w:r>
        <w:t xml:space="preserve">, then set </w:t>
      </w:r>
      <w:r>
        <w:rPr>
          <w:rStyle w:val="VerbatimChar"/>
        </w:rPr>
        <w:t>A[i] = v</w:t>
      </w:r>
      <w:r>
        <w:t xml:space="preserve">, be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wor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31B37D23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remove(i)</w:t>
      </w:r>
      <w:r>
        <w:t xml:space="preserve">: shift item from i+1 to end, to i to </w:t>
      </w:r>
      <w:proofErr w:type="gramStart"/>
      <w:r>
        <w:t>end-1</w:t>
      </w:r>
      <w:proofErr w:type="gramEnd"/>
      <w:r>
        <w:t xml:space="preserve">, overwriting old </w:t>
      </w:r>
      <w:r>
        <w:rPr>
          <w:rStyle w:val="VerbatimChar"/>
        </w:rPr>
        <w:t>A[i]</w:t>
      </w:r>
      <w:r>
        <w:t xml:space="preserve">, be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worst case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4DD47AF6" w14:textId="77777777" w:rsidR="00DB4F3A" w:rsidRDefault="00F7703F" w:rsidP="00F7703F">
      <w:pPr>
        <w:pStyle w:val="a0"/>
        <w:spacing w:before="0" w:after="0"/>
      </w:pPr>
      <w:r>
        <w:rPr>
          <w:b/>
          <w:bCs/>
        </w:rPr>
        <w:t>Linked List</w:t>
      </w:r>
    </w:p>
    <w:p w14:paraId="6B7E01A3" w14:textId="77777777" w:rsidR="00DB4F3A" w:rsidRDefault="00F7703F" w:rsidP="00F7703F">
      <w:pPr>
        <w:pStyle w:val="a0"/>
        <w:spacing w:before="0" w:after="0"/>
      </w:pPr>
      <w:r>
        <w:t>Additional Variables:</w:t>
      </w:r>
    </w:p>
    <w:p w14:paraId="5C11B4FC" w14:textId="77777777" w:rsidR="00DB4F3A" w:rsidRDefault="00F7703F" w:rsidP="00F7703F">
      <w:pPr>
        <w:numPr>
          <w:ilvl w:val="0"/>
          <w:numId w:val="22"/>
        </w:numPr>
        <w:spacing w:after="0"/>
      </w:pPr>
      <w:r>
        <w:rPr>
          <w:rStyle w:val="VerbatimChar"/>
        </w:rPr>
        <w:t>head</w:t>
      </w:r>
      <w:r>
        <w:t xml:space="preserve">: pointer points to </w:t>
      </w:r>
      <w:r>
        <w:rPr>
          <w:rStyle w:val="VerbatimChar"/>
        </w:rPr>
        <w:t>a0</w:t>
      </w:r>
    </w:p>
    <w:p w14:paraId="2E59219B" w14:textId="77777777" w:rsidR="00DB4F3A" w:rsidRDefault="00F7703F" w:rsidP="00F7703F">
      <w:pPr>
        <w:numPr>
          <w:ilvl w:val="0"/>
          <w:numId w:val="22"/>
        </w:numPr>
        <w:spacing w:after="0"/>
      </w:pPr>
      <w:r>
        <w:rPr>
          <w:rStyle w:val="VerbatimChar"/>
        </w:rPr>
        <w:t>val</w:t>
      </w:r>
      <w:r>
        <w:t>: the current number of elements N in the linked list</w:t>
      </w:r>
    </w:p>
    <w:p w14:paraId="2C6B0D07" w14:textId="77777777" w:rsidR="00DB4F3A" w:rsidRDefault="00F7703F" w:rsidP="00F7703F">
      <w:pPr>
        <w:numPr>
          <w:ilvl w:val="0"/>
          <w:numId w:val="22"/>
        </w:numPr>
        <w:spacing w:after="0"/>
      </w:pPr>
      <w:r>
        <w:rPr>
          <w:rStyle w:val="VerbatimChar"/>
        </w:rPr>
        <w:t>tail</w:t>
      </w:r>
      <w:r>
        <w:t xml:space="preserve">: pointer points to </w:t>
      </w:r>
      <w:r>
        <w:rPr>
          <w:rStyle w:val="VerbatimChar"/>
        </w:rPr>
        <w:t>a(n-1)</w:t>
      </w:r>
    </w:p>
    <w:p w14:paraId="21DF9797" w14:textId="77777777" w:rsidR="00DB4F3A" w:rsidRDefault="00F7703F" w:rsidP="00F7703F">
      <w:pPr>
        <w:pStyle w:val="FirstParagraph"/>
        <w:spacing w:before="0" w:after="0"/>
      </w:pPr>
      <w:r>
        <w:t>Operations:</w:t>
      </w:r>
    </w:p>
    <w:p w14:paraId="19C751BA" w14:textId="77777777" w:rsidR="00DB4F3A" w:rsidRDefault="00F7703F" w:rsidP="00F7703F">
      <w:pPr>
        <w:numPr>
          <w:ilvl w:val="0"/>
          <w:numId w:val="23"/>
        </w:numPr>
        <w:spacing w:after="0"/>
      </w:pPr>
      <w:r>
        <w:rPr>
          <w:rStyle w:val="VerbatimChar"/>
        </w:rPr>
        <w:t>get(i)</w:t>
      </w:r>
      <w:r>
        <w:t xml:space="preserve">: only keep the head and tail pointers, the list traversal is needed. </w:t>
      </w:r>
      <w:proofErr w:type="gramStart"/>
      <w:r>
        <w:t>So</w:t>
      </w:r>
      <w:proofErr w:type="gramEnd"/>
      <w:r>
        <w:t xml:space="preserve"> it is much slower than array. Its running time is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0E970632" w14:textId="77777777" w:rsidR="00DB4F3A" w:rsidRDefault="00F7703F" w:rsidP="00F7703F">
      <w:pPr>
        <w:numPr>
          <w:ilvl w:val="0"/>
          <w:numId w:val="23"/>
        </w:numPr>
        <w:spacing w:after="0"/>
      </w:pPr>
      <w:r>
        <w:rPr>
          <w:rStyle w:val="VerbatimChar"/>
        </w:rPr>
        <w:t>search(v)</w:t>
      </w:r>
      <w:r>
        <w:t xml:space="preserve">: can only search from head, since only </w:t>
      </w:r>
      <w:r>
        <w:rPr>
          <w:rStyle w:val="VerbatimChar"/>
        </w:rPr>
        <w:t>next</w:t>
      </w:r>
      <w:r>
        <w:t xml:space="preserve"> pointer to point the next element but not previous.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52D5536D" w14:textId="77777777" w:rsidR="00DB4F3A" w:rsidRDefault="00F7703F" w:rsidP="00F7703F">
      <w:pPr>
        <w:numPr>
          <w:ilvl w:val="0"/>
          <w:numId w:val="23"/>
        </w:numPr>
        <w:spacing w:after="0"/>
      </w:pPr>
      <w:r>
        <w:rPr>
          <w:rStyle w:val="VerbatimChar"/>
        </w:rPr>
        <w:t>insert(i, v)</w:t>
      </w:r>
      <w:r>
        <w:t>: four possibilities</w:t>
      </w:r>
    </w:p>
    <w:p w14:paraId="5CEE5D54" w14:textId="77777777" w:rsidR="00DB4F3A" w:rsidRDefault="00F7703F" w:rsidP="00F7703F">
      <w:pPr>
        <w:numPr>
          <w:ilvl w:val="0"/>
          <w:numId w:val="24"/>
        </w:numPr>
        <w:spacing w:after="0"/>
      </w:pPr>
      <w:r>
        <w:t xml:space="preserve">Insert to the head (before the current first item)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3F7F4C76" w14:textId="77777777" w:rsidR="00DB4F3A" w:rsidRDefault="00F7703F" w:rsidP="00F7703F">
      <w:pPr>
        <w:numPr>
          <w:ilvl w:val="0"/>
          <w:numId w:val="24"/>
        </w:numPr>
        <w:spacing w:after="0"/>
      </w:pPr>
      <w:r>
        <w:t xml:space="preserve">An empty linked list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11A528C1" w14:textId="77777777" w:rsidR="00DB4F3A" w:rsidRDefault="00F7703F" w:rsidP="00F7703F">
      <w:pPr>
        <w:numPr>
          <w:ilvl w:val="0"/>
          <w:numId w:val="24"/>
        </w:numPr>
        <w:spacing w:after="0"/>
      </w:pPr>
      <w:r>
        <w:t xml:space="preserve">The position beyond the last (the current tail)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08193E72" w14:textId="77777777" w:rsidR="00DB4F3A" w:rsidRDefault="00F7703F" w:rsidP="00F7703F">
      <w:pPr>
        <w:numPr>
          <w:ilvl w:val="0"/>
          <w:numId w:val="24"/>
        </w:numPr>
        <w:spacing w:after="0"/>
      </w:pPr>
      <w:r>
        <w:t xml:space="preserve">The other positions of the linked list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4B7D5615" w14:textId="77777777" w:rsidR="00DB4F3A" w:rsidRDefault="00F7703F" w:rsidP="00F7703F">
      <w:pPr>
        <w:numPr>
          <w:ilvl w:val="0"/>
          <w:numId w:val="23"/>
        </w:numPr>
        <w:spacing w:after="0"/>
      </w:pPr>
      <w:r>
        <w:rPr>
          <w:rStyle w:val="VerbatimChar"/>
        </w:rPr>
        <w:t>remove(i)</w:t>
      </w:r>
      <w:r>
        <w:t>: three possibilities:</w:t>
      </w:r>
    </w:p>
    <w:p w14:paraId="225C4616" w14:textId="77777777" w:rsidR="00DB4F3A" w:rsidRDefault="00F7703F" w:rsidP="00F7703F">
      <w:pPr>
        <w:numPr>
          <w:ilvl w:val="0"/>
          <w:numId w:val="25"/>
        </w:numPr>
        <w:spacing w:after="0"/>
      </w:pPr>
      <w:r>
        <w:t xml:space="preserve">The head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48F98765" w14:textId="77777777" w:rsidR="00DB4F3A" w:rsidRDefault="00F7703F" w:rsidP="00F7703F">
      <w:pPr>
        <w:numPr>
          <w:ilvl w:val="0"/>
          <w:numId w:val="25"/>
        </w:numPr>
        <w:spacing w:after="0"/>
      </w:pPr>
      <w:r>
        <w:t xml:space="preserve">The tail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, since tail pointer need to be updated to the i-1 element, go to this element needs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27CBF985" w14:textId="77777777" w:rsidR="00DB4F3A" w:rsidRDefault="00F7703F" w:rsidP="00F7703F">
      <w:pPr>
        <w:numPr>
          <w:ilvl w:val="0"/>
          <w:numId w:val="25"/>
        </w:numPr>
        <w:spacing w:after="0"/>
      </w:pPr>
      <w:r>
        <w:t xml:space="preserve">The other positions of the linked list,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</w:p>
    <w:p w14:paraId="513AEC20" w14:textId="77777777" w:rsidR="00A71381" w:rsidRDefault="00A71381" w:rsidP="00A71381">
      <w:pPr>
        <w:spacing w:after="0"/>
      </w:pPr>
    </w:p>
    <w:p w14:paraId="6A374764" w14:textId="77777777" w:rsidR="00A71381" w:rsidRDefault="00A71381" w:rsidP="00A71381">
      <w:pPr>
        <w:spacing w:after="0"/>
      </w:pPr>
    </w:p>
    <w:p w14:paraId="48E1A573" w14:textId="77777777" w:rsidR="00A71381" w:rsidRDefault="00A71381" w:rsidP="00A71381">
      <w:pPr>
        <w:spacing w:after="0"/>
      </w:pPr>
    </w:p>
    <w:p w14:paraId="57CF85B3" w14:textId="77777777" w:rsidR="00A71381" w:rsidRDefault="00A71381" w:rsidP="00A71381">
      <w:pPr>
        <w:spacing w:after="0"/>
      </w:pPr>
    </w:p>
    <w:p w14:paraId="3D79A83F" w14:textId="77777777" w:rsidR="00A71381" w:rsidRDefault="00A71381" w:rsidP="00A71381">
      <w:pPr>
        <w:spacing w:after="0"/>
      </w:pPr>
    </w:p>
    <w:p w14:paraId="3AB99C39" w14:textId="0F5D8139" w:rsidR="00F7703F" w:rsidRDefault="00F7703F" w:rsidP="00F7703F">
      <w:pPr>
        <w:pStyle w:val="FirstParagraph"/>
        <w:spacing w:before="0" w:after="0"/>
        <w:rPr>
          <w:b/>
          <w:bCs/>
        </w:rPr>
      </w:pPr>
      <w:r>
        <w:rPr>
          <w:noProof/>
        </w:rPr>
        <w:drawing>
          <wp:inline distT="0" distB="0" distL="0" distR="0" wp14:anchorId="113322C1" wp14:editId="0D79904F">
            <wp:extent cx="3549650" cy="838200"/>
            <wp:effectExtent l="0" t="0" r="0" b="0"/>
            <wp:docPr id="1324759452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59452" name="图片 1" descr="图示&#10;&#10;描述已自动生成"/>
                    <pic:cNvPicPr/>
                  </pic:nvPicPr>
                  <pic:blipFill>
                    <a:blip r:embed="rId8">
                      <a:biLevel thresh="50000"/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colorTemperature colorTemp="6496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03643" w14:textId="501B19CD" w:rsidR="00DB4F3A" w:rsidRDefault="00F7703F" w:rsidP="00F7703F">
      <w:pPr>
        <w:pStyle w:val="FirstParagraph"/>
        <w:spacing w:before="0" w:after="0"/>
      </w:pPr>
      <w:r>
        <w:rPr>
          <w:b/>
          <w:bCs/>
        </w:rPr>
        <w:t>Stack</w:t>
      </w:r>
    </w:p>
    <w:p w14:paraId="6F9E8519" w14:textId="77777777" w:rsidR="00DB4F3A" w:rsidRDefault="00F7703F" w:rsidP="00F7703F">
      <w:pPr>
        <w:pStyle w:val="a0"/>
        <w:spacing w:before="0" w:after="0"/>
      </w:pPr>
      <w:r>
        <w:t>LIFO</w:t>
      </w:r>
    </w:p>
    <w:p w14:paraId="2F650B57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push</w:t>
      </w:r>
      <w:r>
        <w:t xml:space="preserve">, </w:t>
      </w:r>
      <w:r>
        <w:rPr>
          <w:rStyle w:val="VerbatimChar"/>
        </w:rPr>
        <w:t>pop</w:t>
      </w:r>
      <w:r>
        <w:t xml:space="preserve"> </w:t>
      </w:r>
      <w:proofErr w:type="gramStart"/>
      <w:r>
        <w:t>are</w:t>
      </w:r>
      <w:proofErr w:type="gramEnd"/>
      <w:r>
        <w:t xml:space="preserve"> both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5270DACD" w14:textId="77777777" w:rsidR="00DB4F3A" w:rsidRDefault="00F7703F" w:rsidP="00F7703F">
      <w:pPr>
        <w:numPr>
          <w:ilvl w:val="0"/>
          <w:numId w:val="26"/>
        </w:numPr>
        <w:spacing w:after="0"/>
        <w:rPr>
          <w:lang w:eastAsia="zh-CN"/>
        </w:rPr>
      </w:pPr>
      <w:r>
        <w:rPr>
          <w:rStyle w:val="VerbatimChar"/>
          <w:lang w:eastAsia="zh-CN"/>
        </w:rPr>
        <w:t>push</w:t>
      </w:r>
      <w:r>
        <w:rPr>
          <w:lang w:eastAsia="zh-CN"/>
        </w:rPr>
        <w:t xml:space="preserve"> </w:t>
      </w:r>
      <w:r>
        <w:rPr>
          <w:lang w:eastAsia="zh-CN"/>
        </w:rPr>
        <w:t>会将元素加在栈顶</w:t>
      </w:r>
    </w:p>
    <w:p w14:paraId="4E86CE47" w14:textId="77777777" w:rsidR="00DB4F3A" w:rsidRDefault="00F7703F" w:rsidP="00F7703F">
      <w:pPr>
        <w:numPr>
          <w:ilvl w:val="0"/>
          <w:numId w:val="26"/>
        </w:numPr>
        <w:spacing w:after="0"/>
        <w:rPr>
          <w:lang w:eastAsia="zh-CN"/>
        </w:rPr>
      </w:pPr>
      <w:r>
        <w:rPr>
          <w:rStyle w:val="VerbatimChar"/>
          <w:lang w:eastAsia="zh-CN"/>
        </w:rPr>
        <w:t>pop</w:t>
      </w:r>
      <w:r>
        <w:rPr>
          <w:lang w:eastAsia="zh-CN"/>
        </w:rPr>
        <w:t>会将栈顶的元素移除</w:t>
      </w:r>
    </w:p>
    <w:p w14:paraId="24A45189" w14:textId="77777777" w:rsidR="00DB4F3A" w:rsidRDefault="00F7703F" w:rsidP="00F7703F">
      <w:pPr>
        <w:pStyle w:val="FirstParagraph"/>
        <w:spacing w:before="0" w:after="0"/>
      </w:pPr>
      <w:r>
        <w:rPr>
          <w:b/>
          <w:bCs/>
        </w:rPr>
        <w:t>Postfix expression</w:t>
      </w:r>
    </w:p>
    <w:p w14:paraId="4ED8C325" w14:textId="77777777" w:rsidR="00DB4F3A" w:rsidRDefault="00F7703F" w:rsidP="00F7703F">
      <w:pPr>
        <w:numPr>
          <w:ilvl w:val="0"/>
          <w:numId w:val="27"/>
        </w:numPr>
        <w:spacing w:after="0"/>
      </w:pPr>
      <w:r>
        <w:t>push operand to stack, pop first 2 operand if an operator pushed in</w:t>
      </w:r>
    </w:p>
    <w:p w14:paraId="6CC33C21" w14:textId="77777777" w:rsidR="00DB4F3A" w:rsidRDefault="00F7703F" w:rsidP="00F7703F">
      <w:pPr>
        <w:numPr>
          <w:ilvl w:val="0"/>
          <w:numId w:val="27"/>
        </w:numPr>
        <w:spacing w:after="0"/>
      </w:pPr>
      <w:r>
        <w:t>4 1 2 9 3 / * + 5 * +</w:t>
      </w:r>
    </w:p>
    <w:p w14:paraId="18E6A817" w14:textId="77777777" w:rsidR="00DB4F3A" w:rsidRDefault="00F7703F" w:rsidP="00F7703F">
      <w:pPr>
        <w:numPr>
          <w:ilvl w:val="1"/>
          <w:numId w:val="28"/>
        </w:numPr>
        <w:spacing w:after="0"/>
      </w:pPr>
      <w:r>
        <w:t>( 9/3 * 2 + 1 ) * 5 + 4 = 39</w:t>
      </w:r>
    </w:p>
    <w:p w14:paraId="63CB359F" w14:textId="77777777" w:rsidR="00DB4F3A" w:rsidRDefault="00F7703F" w:rsidP="00F7703F">
      <w:pPr>
        <w:pStyle w:val="FirstParagraph"/>
        <w:spacing w:before="0" w:after="0"/>
      </w:pPr>
      <w:r>
        <w:rPr>
          <w:b/>
          <w:bCs/>
        </w:rPr>
        <w:t>Queue</w:t>
      </w:r>
    </w:p>
    <w:p w14:paraId="05D5089B" w14:textId="77777777" w:rsidR="00DB4F3A" w:rsidRDefault="00F7703F" w:rsidP="00F7703F">
      <w:pPr>
        <w:pStyle w:val="a0"/>
        <w:spacing w:before="0" w:after="0"/>
      </w:pPr>
      <w:r>
        <w:t>FIFO</w:t>
      </w:r>
    </w:p>
    <w:p w14:paraId="58B7CEBD" w14:textId="77777777" w:rsidR="00DB4F3A" w:rsidRDefault="00F7703F" w:rsidP="00F7703F">
      <w:pPr>
        <w:pStyle w:val="a0"/>
        <w:spacing w:before="0" w:after="0"/>
      </w:pPr>
      <w:r>
        <w:rPr>
          <w:rStyle w:val="VerbatimChar"/>
        </w:rPr>
        <w:t>push</w:t>
      </w:r>
      <w:r>
        <w:t xml:space="preserve">, </w:t>
      </w:r>
      <w:r>
        <w:rPr>
          <w:rStyle w:val="VerbatimChar"/>
        </w:rPr>
        <w:t>pop</w:t>
      </w:r>
      <w:r>
        <w:t xml:space="preserve"> </w:t>
      </w:r>
      <w:proofErr w:type="gramStart"/>
      <w:r>
        <w:t>are</w:t>
      </w:r>
      <w:proofErr w:type="gramEnd"/>
      <w:r>
        <w:t xml:space="preserve"> both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1E831DDA" w14:textId="77777777" w:rsidR="00DB4F3A" w:rsidRDefault="00F7703F" w:rsidP="00F7703F">
      <w:pPr>
        <w:numPr>
          <w:ilvl w:val="0"/>
          <w:numId w:val="29"/>
        </w:numPr>
        <w:spacing w:after="0"/>
      </w:pPr>
      <w:r>
        <w:rPr>
          <w:rStyle w:val="VerbatimChar"/>
        </w:rPr>
        <w:t>push</w:t>
      </w:r>
      <w:r>
        <w:t xml:space="preserve"> </w:t>
      </w:r>
      <w:r>
        <w:t>会将元素加在末尾</w:t>
      </w:r>
    </w:p>
    <w:p w14:paraId="271CEAF8" w14:textId="77777777" w:rsidR="00DB4F3A" w:rsidRDefault="00F7703F" w:rsidP="00F7703F">
      <w:pPr>
        <w:numPr>
          <w:ilvl w:val="0"/>
          <w:numId w:val="29"/>
        </w:numPr>
        <w:spacing w:after="0"/>
        <w:rPr>
          <w:lang w:eastAsia="zh-CN"/>
        </w:rPr>
      </w:pPr>
      <w:r>
        <w:rPr>
          <w:rStyle w:val="VerbatimChar"/>
          <w:lang w:eastAsia="zh-CN"/>
        </w:rPr>
        <w:t>pop</w:t>
      </w:r>
      <w:r>
        <w:rPr>
          <w:lang w:eastAsia="zh-CN"/>
        </w:rPr>
        <w:t>会将第一个元素移除</w:t>
      </w:r>
    </w:p>
    <w:p w14:paraId="1B6EFD78" w14:textId="77777777" w:rsidR="00DB4F3A" w:rsidRDefault="00F7703F" w:rsidP="00F7703F">
      <w:pPr>
        <w:pStyle w:val="FirstParagraph"/>
        <w:spacing w:before="0" w:after="0"/>
      </w:pPr>
      <w:r>
        <w:rPr>
          <w:b/>
          <w:bCs/>
        </w:rPr>
        <w:t>Doubly Linked List</w:t>
      </w:r>
    </w:p>
    <w:p w14:paraId="0BFEA21D" w14:textId="77777777" w:rsidR="00DB4F3A" w:rsidRDefault="00F7703F" w:rsidP="00F7703F">
      <w:pPr>
        <w:pStyle w:val="a0"/>
        <w:spacing w:before="0" w:after="0"/>
      </w:pPr>
      <w:r>
        <w:t xml:space="preserve">Add </w:t>
      </w:r>
      <w:r>
        <w:rPr>
          <w:rStyle w:val="VerbatimChar"/>
        </w:rPr>
        <w:t>prev</w:t>
      </w:r>
      <w:r>
        <w:t xml:space="preserve"> pointer to linked list, make faster</w:t>
      </w:r>
    </w:p>
    <w:p w14:paraId="429DEAE2" w14:textId="77777777" w:rsidR="00DB4F3A" w:rsidRDefault="00F7703F" w:rsidP="00F7703F">
      <w:pPr>
        <w:pStyle w:val="a0"/>
        <w:spacing w:before="0" w:after="0"/>
      </w:pPr>
      <w:r>
        <w:rPr>
          <w:b/>
          <w:bCs/>
        </w:rPr>
        <w:t>Double-Ended Queue (Deque)</w:t>
      </w:r>
    </w:p>
    <w:p w14:paraId="3F48AA5B" w14:textId="77777777" w:rsidR="00DB4F3A" w:rsidRDefault="00F7703F" w:rsidP="00F7703F">
      <w:pPr>
        <w:pStyle w:val="a0"/>
        <w:spacing w:before="0" w:after="0"/>
      </w:pPr>
      <w:r>
        <w:t>Can only search from head/tail, insert new item to head/tail, remove item from head/tail</w:t>
      </w:r>
    </w:p>
    <w:sectPr w:rsidR="00DB4F3A" w:rsidSect="00A71381">
      <w:pgSz w:w="11906" w:h="16838" w:code="9"/>
      <w:pgMar w:top="170" w:right="170" w:bottom="170" w:left="17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4B895" w14:textId="77777777" w:rsidR="00F7703F" w:rsidRDefault="00F7703F">
      <w:pPr>
        <w:spacing w:after="0"/>
      </w:pPr>
      <w:r>
        <w:separator/>
      </w:r>
    </w:p>
  </w:endnote>
  <w:endnote w:type="continuationSeparator" w:id="0">
    <w:p w14:paraId="11120CEA" w14:textId="77777777" w:rsidR="00F7703F" w:rsidRDefault="00F770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C3F1F" w14:textId="77777777" w:rsidR="00DB4F3A" w:rsidRDefault="00F7703F">
      <w:r>
        <w:separator/>
      </w:r>
    </w:p>
  </w:footnote>
  <w:footnote w:type="continuationSeparator" w:id="0">
    <w:p w14:paraId="437EFB22" w14:textId="77777777" w:rsidR="00DB4F3A" w:rsidRDefault="00F770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365B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CAAD22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00A99411"/>
    <w:multiLevelType w:val="multilevel"/>
    <w:tmpl w:val="D72C6C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3CB28A3"/>
    <w:multiLevelType w:val="hybridMultilevel"/>
    <w:tmpl w:val="04988A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F2E06"/>
    <w:multiLevelType w:val="hybridMultilevel"/>
    <w:tmpl w:val="117C2D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827651">
    <w:abstractNumId w:val="0"/>
  </w:num>
  <w:num w:numId="2" w16cid:durableId="355540924">
    <w:abstractNumId w:val="1"/>
  </w:num>
  <w:num w:numId="3" w16cid:durableId="1262421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02424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215580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5939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3640824">
    <w:abstractNumId w:val="1"/>
  </w:num>
  <w:num w:numId="8" w16cid:durableId="1693610204">
    <w:abstractNumId w:val="1"/>
  </w:num>
  <w:num w:numId="9" w16cid:durableId="8714605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16730346">
    <w:abstractNumId w:val="1"/>
  </w:num>
  <w:num w:numId="11" w16cid:durableId="405297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32514235">
    <w:abstractNumId w:val="1"/>
  </w:num>
  <w:num w:numId="13" w16cid:durableId="440876837">
    <w:abstractNumId w:val="1"/>
  </w:num>
  <w:num w:numId="14" w16cid:durableId="6555018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36903855">
    <w:abstractNumId w:val="1"/>
  </w:num>
  <w:num w:numId="16" w16cid:durableId="20829473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2521334">
    <w:abstractNumId w:val="1"/>
  </w:num>
  <w:num w:numId="18" w16cid:durableId="25298197">
    <w:abstractNumId w:val="1"/>
  </w:num>
  <w:num w:numId="19" w16cid:durableId="11254692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916816910">
    <w:abstractNumId w:val="1"/>
  </w:num>
  <w:num w:numId="21" w16cid:durableId="1185174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05022027">
    <w:abstractNumId w:val="1"/>
  </w:num>
  <w:num w:numId="23" w16cid:durableId="148180122">
    <w:abstractNumId w:val="1"/>
  </w:num>
  <w:num w:numId="24" w16cid:durableId="791813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29150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077947207">
    <w:abstractNumId w:val="1"/>
  </w:num>
  <w:num w:numId="27" w16cid:durableId="272053541">
    <w:abstractNumId w:val="1"/>
  </w:num>
  <w:num w:numId="28" w16cid:durableId="2054307147">
    <w:abstractNumId w:val="1"/>
  </w:num>
  <w:num w:numId="29" w16cid:durableId="558246958">
    <w:abstractNumId w:val="1"/>
  </w:num>
  <w:num w:numId="30" w16cid:durableId="1298952129">
    <w:abstractNumId w:val="3"/>
  </w:num>
  <w:num w:numId="31" w16cid:durableId="21256852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TM1NDc3MDQwtbBQ0lEKTi0uzszPAykwqgUAQZO3BiwAAAA="/>
  </w:docVars>
  <w:rsids>
    <w:rsidRoot w:val="00DB4F3A"/>
    <w:rsid w:val="00A71381"/>
    <w:rsid w:val="00DB4F3A"/>
    <w:rsid w:val="00F770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3FA00"/>
  <w15:docId w15:val="{49F01147-1531-4B69-A501-CE420A3FE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7703F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F770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212995-CC45-4EE1-978D-6EADF6D3E2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11</Words>
  <Characters>3484</Characters>
  <Application>Microsoft Office Word</Application>
  <DocSecurity>0</DocSecurity>
  <Lines>29</Lines>
  <Paragraphs>8</Paragraphs>
  <ScaleCrop>false</ScaleCrop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3</cp:revision>
  <dcterms:created xsi:type="dcterms:W3CDTF">2023-10-24T18:41:00Z</dcterms:created>
  <dcterms:modified xsi:type="dcterms:W3CDTF">2023-10-24T18:54:00Z</dcterms:modified>
</cp:coreProperties>
</file>